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137109" w14:textId="1E09EB41" w:rsidR="00CB4988" w:rsidRDefault="00CB4988" w:rsidP="00CB4988">
      <w:pPr>
        <w:jc w:val="center"/>
        <w:rPr>
          <w:rFonts w:ascii="微软雅黑" w:eastAsia="微软雅黑" w:hAnsi="微软雅黑"/>
        </w:rPr>
      </w:pPr>
      <w:r w:rsidRPr="006A5D74">
        <w:rPr>
          <w:rFonts w:ascii="微软雅黑" w:eastAsia="微软雅黑" w:hAnsi="微软雅黑" w:hint="eastAsia"/>
        </w:rPr>
        <w:t>算法设计与分析第</w:t>
      </w:r>
      <w:r w:rsidR="001C4D30">
        <w:rPr>
          <w:rFonts w:ascii="微软雅黑" w:eastAsia="微软雅黑" w:hAnsi="微软雅黑" w:hint="eastAsia"/>
        </w:rPr>
        <w:t>三</w:t>
      </w:r>
      <w:r w:rsidRPr="006A5D74">
        <w:rPr>
          <w:rFonts w:ascii="微软雅黑" w:eastAsia="微软雅黑" w:hAnsi="微软雅黑" w:hint="eastAsia"/>
        </w:rPr>
        <w:t>次作业</w:t>
      </w:r>
    </w:p>
    <w:p w14:paraId="0CE430D4" w14:textId="77777777" w:rsidR="00CB4988" w:rsidRDefault="00CB4988" w:rsidP="00CB4988">
      <w:pPr>
        <w:jc w:val="center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2019202243</w:t>
      </w:r>
      <w:r>
        <w:rPr>
          <w:rFonts w:ascii="微软雅黑" w:eastAsia="微软雅黑" w:hAnsi="微软雅黑"/>
        </w:rPr>
        <w:t xml:space="preserve"> </w:t>
      </w:r>
      <w:r>
        <w:rPr>
          <w:rFonts w:ascii="微软雅黑" w:eastAsia="微软雅黑" w:hAnsi="微软雅黑" w:hint="eastAsia"/>
        </w:rPr>
        <w:t>郭炜</w:t>
      </w:r>
    </w:p>
    <w:p w14:paraId="4364EE3E" w14:textId="570338AF" w:rsidR="00AD643D" w:rsidRDefault="00CB4988">
      <w:r>
        <w:rPr>
          <w:rFonts w:hint="eastAsia"/>
        </w:rPr>
        <w:t>题目描述：</w:t>
      </w:r>
    </w:p>
    <w:p w14:paraId="6CC2DE99" w14:textId="6A621195" w:rsidR="00653AF3" w:rsidRDefault="00653AF3" w:rsidP="00653AF3">
      <w:pPr>
        <w:ind w:firstLineChars="200" w:firstLine="420"/>
      </w:pPr>
      <w:r>
        <w:t>现有硬币</w:t>
      </w:r>
      <w:r>
        <w:rPr>
          <w:rFonts w:hint="eastAsia"/>
        </w:rPr>
        <w:t>1毛，2毛和5毛，将钱n（n&gt;=5）兑换成硬币有很多兑法。编写一个程序计算出10毛钱有多少种兑法，并列举出各种兑换方式。</w:t>
      </w:r>
    </w:p>
    <w:p w14:paraId="52358893" w14:textId="77777777" w:rsidR="00653AF3" w:rsidRDefault="00653AF3" w:rsidP="00653AF3">
      <w:r>
        <w:rPr>
          <w:rFonts w:hint="eastAsia"/>
        </w:rPr>
        <w:t>Code：</w:t>
      </w:r>
    </w:p>
    <w:p w14:paraId="1217041C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iostream&gt;</w:t>
      </w:r>
    </w:p>
    <w:p w14:paraId="180553F5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sing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namespace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std;</w:t>
      </w:r>
      <w:proofErr w:type="gramEnd"/>
    </w:p>
    <w:p w14:paraId="1F7290CF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653AF3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main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092A0E86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2D7BDC6F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ount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03C4592E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res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1E9DFECC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0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2F802A2E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1"/>
          <w:szCs w:val="11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</w:t>
      </w:r>
      <w:proofErr w:type="spellStart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; </w:t>
      </w:r>
      <w:proofErr w:type="spellStart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62DEEBCB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1D08B6B8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j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j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/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</w:t>
      </w:r>
      <w:proofErr w:type="spellStart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j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proofErr w:type="spellEnd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725680DD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7B9A9E2F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k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k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/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5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k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6FF2964E" w14:textId="75B373AC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{</w:t>
      </w:r>
    </w:p>
    <w:p w14:paraId="487D0F25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res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j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k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5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00BACBFF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res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)</w:t>
      </w:r>
    </w:p>
    <w:p w14:paraId="1930A90A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{</w:t>
      </w:r>
    </w:p>
    <w:p w14:paraId="7AD1AF56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    cout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1: "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i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j: "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j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 k: "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k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;</w:t>
      </w:r>
      <w:proofErr w:type="gramEnd"/>
    </w:p>
    <w:p w14:paraId="59405F41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    count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=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15931D27" w14:textId="4C4A1ECD" w:rsid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}</w:t>
      </w:r>
    </w:p>
    <w:p w14:paraId="528C6FFE" w14:textId="056F62F6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>
        <w:rPr>
          <w:rFonts w:ascii="微软雅黑" w:eastAsia="微软雅黑" w:hAnsi="微软雅黑" w:cs="宋体"/>
          <w:color w:val="ABB2BF"/>
          <w:kern w:val="0"/>
          <w:sz w:val="18"/>
          <w:szCs w:val="18"/>
        </w:rPr>
        <w:tab/>
      </w:r>
      <w:r>
        <w:rPr>
          <w:rFonts w:ascii="微软雅黑" w:eastAsia="微软雅黑" w:hAnsi="微软雅黑" w:cs="宋体"/>
          <w:color w:val="ABB2BF"/>
          <w:kern w:val="0"/>
          <w:sz w:val="18"/>
          <w:szCs w:val="18"/>
        </w:rPr>
        <w:tab/>
        <w:t xml:space="preserve">// </w:t>
      </w:r>
      <w:r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若当前结果大于n，则没必要继续进行当前循环</w:t>
      </w:r>
    </w:p>
    <w:p w14:paraId="47D22128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else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res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)</w:t>
      </w:r>
    </w:p>
    <w:p w14:paraId="634EDA04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{</w:t>
      </w:r>
    </w:p>
    <w:p w14:paraId="630EA72A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    </w:t>
      </w:r>
      <w:proofErr w:type="gramStart"/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break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442FDCAF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}</w:t>
      </w:r>
    </w:p>
    <w:p w14:paraId="7B320B06" w14:textId="759BAF4B" w:rsid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}</w:t>
      </w:r>
    </w:p>
    <w:p w14:paraId="70A0C20F" w14:textId="6241B65A" w:rsidR="00653AF3" w:rsidRPr="00653AF3" w:rsidRDefault="00653AF3" w:rsidP="00653AF3">
      <w:pPr>
        <w:widowControl/>
        <w:shd w:val="clear" w:color="auto" w:fill="282C34"/>
        <w:spacing w:line="330" w:lineRule="atLeast"/>
        <w:ind w:firstLineChars="400" w:firstLine="720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>
        <w:rPr>
          <w:rFonts w:ascii="微软雅黑" w:eastAsia="微软雅黑" w:hAnsi="微软雅黑" w:cs="宋体"/>
          <w:color w:val="ABB2BF"/>
          <w:kern w:val="0"/>
          <w:sz w:val="18"/>
          <w:szCs w:val="18"/>
        </w:rPr>
        <w:t xml:space="preserve">// </w:t>
      </w:r>
      <w:r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若当前结果大于n，则没必要继续进行当前循环</w:t>
      </w:r>
    </w:p>
    <w:p w14:paraId="49DDE322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j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*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2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g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n)</w:t>
      </w:r>
    </w:p>
    <w:p w14:paraId="605F763A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{</w:t>
      </w:r>
    </w:p>
    <w:p w14:paraId="494777F8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    </w:t>
      </w:r>
      <w:proofErr w:type="gramStart"/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break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55D24A52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}</w:t>
      </w:r>
    </w:p>
    <w:p w14:paraId="097E48E9" w14:textId="1BDBDF99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4CBFCD2A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752E98C6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"count: "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ount </w:t>
      </w:r>
      <w:r w:rsidRPr="00653AF3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17A7DFF0" w14:textId="77777777" w:rsidR="00653AF3" w:rsidRPr="00653AF3" w:rsidRDefault="00653AF3" w:rsidP="00653AF3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653AF3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2F3B4DED" w14:textId="5C863A3D" w:rsidR="00653AF3" w:rsidRDefault="00653AF3" w:rsidP="00653AF3">
      <w:pPr>
        <w:pStyle w:val="FirstParagraph"/>
        <w:rPr>
          <w:lang w:eastAsia="zh-CN"/>
        </w:rPr>
      </w:pPr>
      <w:r>
        <w:rPr>
          <w:lang w:eastAsia="zh-CN"/>
        </w:rPr>
        <w:lastRenderedPageBreak/>
        <w:t>Result:</w:t>
      </w:r>
    </w:p>
    <w:p w14:paraId="24750EF4" w14:textId="335F73B8" w:rsidR="00653AF3" w:rsidRPr="00653AF3" w:rsidRDefault="00653AF3" w:rsidP="00653AF3">
      <w:pPr>
        <w:pStyle w:val="BodyText"/>
      </w:pPr>
      <m:oMathPara>
        <m:oMath>
          <m:r>
            <w:rPr>
              <w:rFonts w:ascii="Cambria Math" w:hAnsi="Cambria Math"/>
            </w:rPr>
            <m:t>n=10</m:t>
          </m:r>
        </m:oMath>
      </m:oMathPara>
    </w:p>
    <w:p w14:paraId="4F49830E" w14:textId="006D4A27" w:rsidR="00653AF3" w:rsidRDefault="00653AF3" w:rsidP="00653AF3">
      <w:r>
        <w:rPr>
          <w:noProof/>
        </w:rPr>
        <w:drawing>
          <wp:inline distT="0" distB="0" distL="0" distR="0" wp14:anchorId="70CA196E" wp14:editId="33CB20B8">
            <wp:extent cx="5274310" cy="1649091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40175"/>
                    <a:stretch/>
                  </pic:blipFill>
                  <pic:spPr bwMode="auto">
                    <a:xfrm>
                      <a:off x="0" y="0"/>
                      <a:ext cx="5274310" cy="1649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C277E8" w14:textId="79A867C0" w:rsidR="00653AF3" w:rsidRPr="00653AF3" w:rsidRDefault="00653AF3" w:rsidP="00653AF3">
      <m:oMathPara>
        <m:oMath>
          <m:r>
            <w:rPr>
              <w:rFonts w:ascii="Cambria Math" w:hAnsi="Cambria Math"/>
            </w:rPr>
            <m:t>n=20</m:t>
          </m:r>
        </m:oMath>
      </m:oMathPara>
    </w:p>
    <w:p w14:paraId="4CA13AD8" w14:textId="36BCEB26" w:rsidR="00653AF3" w:rsidRPr="00653AF3" w:rsidRDefault="00653AF3" w:rsidP="00653AF3">
      <w:r>
        <w:rPr>
          <w:noProof/>
        </w:rPr>
        <w:drawing>
          <wp:inline distT="0" distB="0" distL="0" distR="0" wp14:anchorId="0895D4FE" wp14:editId="40CD26A1">
            <wp:extent cx="5301405" cy="2353886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38159" b="49985"/>
                    <a:stretch/>
                  </pic:blipFill>
                  <pic:spPr bwMode="auto">
                    <a:xfrm>
                      <a:off x="0" y="0"/>
                      <a:ext cx="5356987" cy="2378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9D42B2" w14:textId="3E32B1F2" w:rsidR="00653AF3" w:rsidRPr="00653AF3" w:rsidRDefault="00653AF3" w:rsidP="00653AF3">
      <m:oMathPara>
        <m:oMath>
          <m:r>
            <w:rPr>
              <w:rFonts w:ascii="Cambria Math" w:hAnsi="Cambria Math"/>
            </w:rPr>
            <m:t>n=100</m:t>
          </m:r>
        </m:oMath>
      </m:oMathPara>
    </w:p>
    <w:p w14:paraId="39E166A2" w14:textId="5497DF19" w:rsidR="00653AF3" w:rsidRDefault="00653AF3" w:rsidP="00653AF3">
      <w:r>
        <w:rPr>
          <w:noProof/>
        </w:rPr>
        <w:drawing>
          <wp:inline distT="0" distB="0" distL="0" distR="0" wp14:anchorId="5C465B00" wp14:editId="56B28802">
            <wp:extent cx="5302800" cy="47090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38177"/>
                    <a:stretch/>
                  </pic:blipFill>
                  <pic:spPr bwMode="auto">
                    <a:xfrm>
                      <a:off x="0" y="0"/>
                      <a:ext cx="5302800" cy="4709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56AE34" w14:textId="6F203A2E" w:rsidR="00653AF3" w:rsidRDefault="00653AF3" w:rsidP="00653AF3">
      <w:r>
        <w:rPr>
          <w:noProof/>
        </w:rPr>
        <w:drawing>
          <wp:inline distT="0" distB="0" distL="0" distR="0" wp14:anchorId="0769DD70" wp14:editId="36A48D20">
            <wp:extent cx="5302800" cy="47083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38169"/>
                    <a:stretch/>
                  </pic:blipFill>
                  <pic:spPr bwMode="auto">
                    <a:xfrm>
                      <a:off x="0" y="0"/>
                      <a:ext cx="5302800" cy="47083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64F078" w14:textId="0FC2C67A" w:rsidR="00653AF3" w:rsidRDefault="00653AF3" w:rsidP="00653AF3">
      <w:r>
        <w:rPr>
          <w:noProof/>
        </w:rPr>
        <w:drawing>
          <wp:inline distT="0" distB="0" distL="0" distR="0" wp14:anchorId="0709B69F" wp14:editId="1B5AAF38">
            <wp:extent cx="5302800" cy="468619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37876"/>
                    <a:stretch/>
                  </pic:blipFill>
                  <pic:spPr bwMode="auto">
                    <a:xfrm>
                      <a:off x="0" y="0"/>
                      <a:ext cx="5302800" cy="4686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4F09D" w14:textId="4334DD27" w:rsidR="00653AF3" w:rsidRDefault="00653AF3" w:rsidP="00653AF3">
      <w:r>
        <w:rPr>
          <w:noProof/>
        </w:rPr>
        <w:drawing>
          <wp:inline distT="0" distB="0" distL="0" distR="0" wp14:anchorId="35609712" wp14:editId="4748A440">
            <wp:extent cx="5302800" cy="4685566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37868"/>
                    <a:stretch/>
                  </pic:blipFill>
                  <pic:spPr bwMode="auto">
                    <a:xfrm>
                      <a:off x="0" y="0"/>
                      <a:ext cx="5302800" cy="46855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14FBC1" w14:textId="04FE8F51" w:rsidR="00653AF3" w:rsidRDefault="00653AF3" w:rsidP="00653AF3">
      <w:r>
        <w:rPr>
          <w:noProof/>
        </w:rPr>
        <w:drawing>
          <wp:inline distT="0" distB="0" distL="0" distR="0" wp14:anchorId="05B2B247" wp14:editId="3CA85EAA">
            <wp:extent cx="5302800" cy="465553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37467"/>
                    <a:stretch/>
                  </pic:blipFill>
                  <pic:spPr bwMode="auto">
                    <a:xfrm>
                      <a:off x="0" y="0"/>
                      <a:ext cx="5302800" cy="46555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CCC050" w14:textId="72CFBBC8" w:rsidR="00653AF3" w:rsidRDefault="00653AF3" w:rsidP="00653AF3">
      <w:r>
        <w:rPr>
          <w:noProof/>
        </w:rPr>
        <w:drawing>
          <wp:inline distT="0" distB="0" distL="0" distR="0" wp14:anchorId="39D1293F" wp14:editId="73F68457">
            <wp:extent cx="5302800" cy="46332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37166"/>
                    <a:stretch/>
                  </pic:blipFill>
                  <pic:spPr bwMode="auto">
                    <a:xfrm>
                      <a:off x="0" y="0"/>
                      <a:ext cx="5302800" cy="4633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63EC6E" w14:textId="1A709E28" w:rsidR="00653AF3" w:rsidRDefault="00653AF3" w:rsidP="00653AF3">
      <w:r>
        <w:rPr>
          <w:noProof/>
        </w:rPr>
        <w:drawing>
          <wp:inline distT="0" distB="0" distL="0" distR="0" wp14:anchorId="49692808" wp14:editId="5E54C0CE">
            <wp:extent cx="5302800" cy="461905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36973"/>
                    <a:stretch/>
                  </pic:blipFill>
                  <pic:spPr bwMode="auto">
                    <a:xfrm>
                      <a:off x="0" y="0"/>
                      <a:ext cx="5302800" cy="4619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701F46" w14:textId="69F22332" w:rsidR="00653AF3" w:rsidRDefault="00653AF3" w:rsidP="00653AF3">
      <w:r>
        <w:rPr>
          <w:noProof/>
        </w:rPr>
        <w:drawing>
          <wp:inline distT="0" distB="0" distL="0" distR="0" wp14:anchorId="4A2165C5" wp14:editId="7FE1810C">
            <wp:extent cx="5302800" cy="461827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-1" r="36963"/>
                    <a:stretch/>
                  </pic:blipFill>
                  <pic:spPr bwMode="auto">
                    <a:xfrm>
                      <a:off x="0" y="0"/>
                      <a:ext cx="5302800" cy="46182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3D1633" w14:textId="1C90A310" w:rsidR="00653AF3" w:rsidRPr="00653AF3" w:rsidRDefault="00653AF3" w:rsidP="00653AF3">
      <w:r>
        <w:rPr>
          <w:noProof/>
        </w:rPr>
        <w:drawing>
          <wp:inline distT="0" distB="0" distL="0" distR="0" wp14:anchorId="73CC541B" wp14:editId="28EFE98C">
            <wp:extent cx="5301833" cy="3081647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36959" b="33257"/>
                    <a:stretch/>
                  </pic:blipFill>
                  <pic:spPr bwMode="auto">
                    <a:xfrm>
                      <a:off x="0" y="0"/>
                      <a:ext cx="5302800" cy="3082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C5ED4C" w14:textId="77777777" w:rsidR="00653AF3" w:rsidRDefault="00653AF3" w:rsidP="00653AF3">
      <w:r>
        <w:rPr>
          <w:rFonts w:hint="eastAsia"/>
        </w:rPr>
        <w:t>题目描述：</w:t>
      </w:r>
    </w:p>
    <w:p w14:paraId="7EADDF0F" w14:textId="3A01D7F0" w:rsidR="00653AF3" w:rsidRDefault="00653AF3" w:rsidP="00653AF3">
      <w:pPr>
        <w:ind w:firstLineChars="200" w:firstLine="420"/>
      </w:pPr>
      <w:r>
        <w:rPr>
          <w:rFonts w:hint="eastAsia"/>
        </w:rPr>
        <w:t>某年级同学去划船，如果每船坐10人，那么多出2个座位，如果每船坐12人，则可以少租一条船，设计一个算法求出该年级最多多少人？</w:t>
      </w:r>
    </w:p>
    <w:p w14:paraId="6F828ED1" w14:textId="77777777" w:rsidR="00653AF3" w:rsidRPr="00653AF3" w:rsidRDefault="00653AF3" w:rsidP="00653AF3">
      <w:pPr>
        <w:ind w:firstLineChars="200" w:firstLine="420"/>
      </w:pPr>
    </w:p>
    <w:p w14:paraId="3090C4DD" w14:textId="26470C2F" w:rsidR="00D0398C" w:rsidRDefault="00CB4988" w:rsidP="009C64C7">
      <w:r>
        <w:rPr>
          <w:rFonts w:hint="eastAsia"/>
        </w:rPr>
        <w:t>Code：</w:t>
      </w:r>
    </w:p>
    <w:p w14:paraId="371E721F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#include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98C379"/>
          <w:kern w:val="0"/>
          <w:sz w:val="18"/>
          <w:szCs w:val="18"/>
        </w:rPr>
        <w:t>&lt;iostream&gt;</w:t>
      </w:r>
    </w:p>
    <w:p w14:paraId="260CDFBD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using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namespace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std;</w:t>
      </w:r>
      <w:proofErr w:type="gramEnd"/>
    </w:p>
    <w:p w14:paraId="56F00C48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9C64C7">
        <w:rPr>
          <w:rFonts w:ascii="微软雅黑" w:eastAsia="微软雅黑" w:hAnsi="微软雅黑" w:cs="宋体" w:hint="eastAsia"/>
          <w:color w:val="61AFEF"/>
          <w:kern w:val="0"/>
          <w:sz w:val="18"/>
          <w:szCs w:val="18"/>
        </w:rPr>
        <w:t>main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(</w:t>
      </w:r>
      <w:proofErr w:type="gram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52140FF4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{</w:t>
      </w:r>
    </w:p>
    <w:p w14:paraId="66B4EFC3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ount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465EE9CD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for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size_t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</w:t>
      </w:r>
      <w:proofErr w:type="spell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000000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 </w:t>
      </w:r>
      <w:proofErr w:type="spell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+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423C2EC5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{</w:t>
      </w:r>
    </w:p>
    <w:p w14:paraId="19DB187B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nt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1, </w:t>
      </w:r>
      <w:proofErr w:type="gram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2;</w:t>
      </w:r>
      <w:proofErr w:type="gramEnd"/>
    </w:p>
    <w:p w14:paraId="0546E328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i/>
          <w:iCs/>
          <w:color w:val="7F848E"/>
          <w:kern w:val="0"/>
          <w:sz w:val="18"/>
          <w:szCs w:val="18"/>
        </w:rPr>
        <w:t>        // 计算两种方式所需的船数</w:t>
      </w:r>
    </w:p>
    <w:p w14:paraId="0B85190D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c1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/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0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%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0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?</w:t>
      </w:r>
      <w:proofErr w:type="gram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:</w:t>
      </w:r>
      <w:proofErr w:type="gram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0C1EBEF3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c2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/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2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%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2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?</w:t>
      </w:r>
      <w:proofErr w:type="gram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:</w:t>
      </w:r>
      <w:proofErr w:type="gram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;</w:t>
      </w:r>
    </w:p>
    <w:p w14:paraId="12901EBC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if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(</w:t>
      </w:r>
      <w:proofErr w:type="spell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%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0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=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8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56B6C2"/>
          <w:kern w:val="0"/>
          <w:sz w:val="18"/>
          <w:szCs w:val="18"/>
        </w:rPr>
        <w:t>&amp;&amp;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1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==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2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)</w:t>
      </w:r>
    </w:p>
    <w:p w14:paraId="3DF7DD73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{</w:t>
      </w:r>
    </w:p>
    <w:p w14:paraId="68F765BB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</w:t>
      </w:r>
      <w:proofErr w:type="spell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i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7606B8C8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    count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+=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1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7AEBC88A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    }</w:t>
      </w:r>
    </w:p>
    <w:p w14:paraId="427947F3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}</w:t>
      </w:r>
    </w:p>
    <w:p w14:paraId="41CA0BD2" w14:textId="1FC1AB86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proofErr w:type="spell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cout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r w:rsidRPr="009C64C7">
        <w:rPr>
          <w:rFonts w:ascii="微软雅黑" w:eastAsia="微软雅黑" w:hAnsi="微软雅黑" w:cs="宋体"/>
          <w:color w:val="ABB2BF"/>
          <w:kern w:val="0"/>
          <w:sz w:val="18"/>
          <w:szCs w:val="18"/>
        </w:rPr>
        <w:t xml:space="preserve">"count: " 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count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&lt;&lt;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spellStart"/>
      <w:proofErr w:type="gramStart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endl</w:t>
      </w:r>
      <w:proofErr w:type="spellEnd"/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7F344942" w14:textId="77777777" w:rsidR="009C64C7" w:rsidRPr="009C64C7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   </w:t>
      </w:r>
      <w:r w:rsidRPr="009C64C7">
        <w:rPr>
          <w:rFonts w:ascii="微软雅黑" w:eastAsia="微软雅黑" w:hAnsi="微软雅黑" w:cs="宋体" w:hint="eastAsia"/>
          <w:color w:val="C678DD"/>
          <w:kern w:val="0"/>
          <w:sz w:val="18"/>
          <w:szCs w:val="18"/>
        </w:rPr>
        <w:t>return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 </w:t>
      </w:r>
      <w:proofErr w:type="gramStart"/>
      <w:r w:rsidRPr="009C64C7">
        <w:rPr>
          <w:rFonts w:ascii="微软雅黑" w:eastAsia="微软雅黑" w:hAnsi="微软雅黑" w:cs="宋体" w:hint="eastAsia"/>
          <w:color w:val="D19A66"/>
          <w:kern w:val="0"/>
          <w:sz w:val="18"/>
          <w:szCs w:val="18"/>
        </w:rPr>
        <w:t>0</w:t>
      </w: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;</w:t>
      </w:r>
      <w:proofErr w:type="gramEnd"/>
    </w:p>
    <w:p w14:paraId="0EAB38D3" w14:textId="099CE5CA" w:rsidR="009C64C7" w:rsidRPr="00D0398C" w:rsidRDefault="009C64C7" w:rsidP="009C64C7">
      <w:pPr>
        <w:widowControl/>
        <w:shd w:val="clear" w:color="auto" w:fill="282C34"/>
        <w:spacing w:line="330" w:lineRule="atLeast"/>
        <w:jc w:val="left"/>
        <w:rPr>
          <w:rFonts w:ascii="微软雅黑" w:eastAsia="微软雅黑" w:hAnsi="微软雅黑" w:cs="宋体"/>
          <w:color w:val="ABB2BF"/>
          <w:kern w:val="0"/>
          <w:sz w:val="18"/>
          <w:szCs w:val="18"/>
        </w:rPr>
      </w:pPr>
      <w:r w:rsidRPr="009C64C7">
        <w:rPr>
          <w:rFonts w:ascii="微软雅黑" w:eastAsia="微软雅黑" w:hAnsi="微软雅黑" w:cs="宋体" w:hint="eastAsia"/>
          <w:color w:val="ABB2BF"/>
          <w:kern w:val="0"/>
          <w:sz w:val="18"/>
          <w:szCs w:val="18"/>
        </w:rPr>
        <w:t>}</w:t>
      </w:r>
    </w:p>
    <w:p w14:paraId="4FDD43EB" w14:textId="667F7EB8" w:rsidR="0060349E" w:rsidRDefault="0060349E" w:rsidP="0060349E">
      <w:pPr>
        <w:pStyle w:val="FirstParagraph"/>
        <w:rPr>
          <w:lang w:eastAsia="zh-CN"/>
        </w:rPr>
      </w:pPr>
      <w:r>
        <w:rPr>
          <w:lang w:eastAsia="zh-CN"/>
        </w:rPr>
        <w:t>Result:</w:t>
      </w:r>
    </w:p>
    <w:p w14:paraId="433176CC" w14:textId="498F09AF" w:rsidR="008927BB" w:rsidRDefault="009C64C7" w:rsidP="00CB4988">
      <w:r>
        <w:rPr>
          <w:noProof/>
        </w:rPr>
        <w:drawing>
          <wp:inline distT="0" distB="0" distL="0" distR="0" wp14:anchorId="0F735D23" wp14:editId="42611296">
            <wp:extent cx="5274310" cy="132138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52064"/>
                    <a:stretch/>
                  </pic:blipFill>
                  <pic:spPr bwMode="auto">
                    <a:xfrm>
                      <a:off x="0" y="0"/>
                      <a:ext cx="5274310" cy="13213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8927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1AFE33" w14:textId="77777777" w:rsidR="00C35CDD" w:rsidRDefault="00C35CDD" w:rsidP="00CB4988">
      <w:r>
        <w:separator/>
      </w:r>
    </w:p>
  </w:endnote>
  <w:endnote w:type="continuationSeparator" w:id="0">
    <w:p w14:paraId="3FCBF8DA" w14:textId="77777777" w:rsidR="00C35CDD" w:rsidRDefault="00C35CDD" w:rsidP="00CB49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73A723" w14:textId="77777777" w:rsidR="00C35CDD" w:rsidRDefault="00C35CDD" w:rsidP="00CB4988">
      <w:r>
        <w:separator/>
      </w:r>
    </w:p>
  </w:footnote>
  <w:footnote w:type="continuationSeparator" w:id="0">
    <w:p w14:paraId="124C8587" w14:textId="77777777" w:rsidR="00C35CDD" w:rsidRDefault="00C35CDD" w:rsidP="00CB49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4D4D35"/>
    <w:multiLevelType w:val="hybridMultilevel"/>
    <w:tmpl w:val="DDA0BBA8"/>
    <w:lvl w:ilvl="0" w:tplc="AB543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39A0"/>
    <w:rsid w:val="00021B58"/>
    <w:rsid w:val="000D434E"/>
    <w:rsid w:val="001439A0"/>
    <w:rsid w:val="001C4D30"/>
    <w:rsid w:val="001D5F63"/>
    <w:rsid w:val="002E7188"/>
    <w:rsid w:val="0031735A"/>
    <w:rsid w:val="00384617"/>
    <w:rsid w:val="00462AA2"/>
    <w:rsid w:val="00464D97"/>
    <w:rsid w:val="00527894"/>
    <w:rsid w:val="005C7081"/>
    <w:rsid w:val="0060349E"/>
    <w:rsid w:val="00653AF3"/>
    <w:rsid w:val="00781DB1"/>
    <w:rsid w:val="00791189"/>
    <w:rsid w:val="00791926"/>
    <w:rsid w:val="00810278"/>
    <w:rsid w:val="00890CB3"/>
    <w:rsid w:val="008927BB"/>
    <w:rsid w:val="00973BE8"/>
    <w:rsid w:val="009B518F"/>
    <w:rsid w:val="009C64C7"/>
    <w:rsid w:val="00AD643D"/>
    <w:rsid w:val="00B1363F"/>
    <w:rsid w:val="00B44EE3"/>
    <w:rsid w:val="00C35CDD"/>
    <w:rsid w:val="00C92867"/>
    <w:rsid w:val="00CB4988"/>
    <w:rsid w:val="00D0398C"/>
    <w:rsid w:val="00DB2E9C"/>
    <w:rsid w:val="00EF66EC"/>
    <w:rsid w:val="00F067E6"/>
    <w:rsid w:val="00F33ED2"/>
    <w:rsid w:val="00FF1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31DE3A"/>
  <w15:chartTrackingRefBased/>
  <w15:docId w15:val="{43903027-380A-447D-A536-49343DCB9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98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49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B498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B49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B4988"/>
    <w:rPr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60349E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locked/>
    <w:rsid w:val="0060349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0349E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DataTypeTok">
    <w:name w:val="DataTypeTok"/>
    <w:basedOn w:val="VerbatimChar"/>
    <w:rsid w:val="0060349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0349E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60349E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60349E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0349E"/>
    <w:rPr>
      <w:rFonts w:ascii="Consolas" w:hAnsi="Consolas"/>
      <w:i/>
      <w:iCs w:val="0"/>
      <w:color w:val="60A0B0"/>
      <w:sz w:val="22"/>
    </w:rPr>
  </w:style>
  <w:style w:type="character" w:customStyle="1" w:styleId="ControlFlowTok">
    <w:name w:val="ControlFlowTok"/>
    <w:basedOn w:val="VerbatimChar"/>
    <w:rsid w:val="0060349E"/>
    <w:rPr>
      <w:rFonts w:ascii="Consolas" w:hAnsi="Consolas"/>
      <w:b/>
      <w:bCs w:val="0"/>
      <w:color w:val="007020"/>
      <w:sz w:val="22"/>
    </w:rPr>
  </w:style>
  <w:style w:type="character" w:customStyle="1" w:styleId="PreprocessorTok">
    <w:name w:val="PreprocessorTok"/>
    <w:basedOn w:val="VerbatimChar"/>
    <w:rsid w:val="0060349E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0349E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60349E"/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60349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0349E"/>
  </w:style>
  <w:style w:type="paragraph" w:styleId="Caption">
    <w:name w:val="caption"/>
    <w:basedOn w:val="Normal"/>
    <w:next w:val="Normal"/>
    <w:uiPriority w:val="35"/>
    <w:unhideWhenUsed/>
    <w:qFormat/>
    <w:rsid w:val="0060349E"/>
    <w:rPr>
      <w:rFonts w:asciiTheme="majorHAnsi" w:eastAsia="黑体" w:hAnsiTheme="majorHAnsi" w:cstheme="majorBidi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8927BB"/>
    <w:rPr>
      <w:color w:val="808080"/>
    </w:rPr>
  </w:style>
  <w:style w:type="paragraph" w:styleId="ListParagraph">
    <w:name w:val="List Paragraph"/>
    <w:basedOn w:val="Normal"/>
    <w:uiPriority w:val="34"/>
    <w:qFormat/>
    <w:rsid w:val="0079192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82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0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9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5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6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1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3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6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2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5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54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4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0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9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91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0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4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9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15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l Fire</dc:creator>
  <cp:keywords/>
  <dc:description/>
  <cp:lastModifiedBy>Cool Fire</cp:lastModifiedBy>
  <cp:revision>15</cp:revision>
  <dcterms:created xsi:type="dcterms:W3CDTF">2020-05-23T06:48:00Z</dcterms:created>
  <dcterms:modified xsi:type="dcterms:W3CDTF">2020-06-07T02:16:00Z</dcterms:modified>
</cp:coreProperties>
</file>